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8BAD40D" w14:textId="720A8367" w:rsidR="00C721B5" w:rsidRDefault="00F27E88" w:rsidP="00F27E88">
      <w:pPr>
        <w:pStyle w:val="ListParagraph"/>
        <w:numPr>
          <w:ilvl w:val="0"/>
          <w:numId w:val="1"/>
        </w:numPr>
      </w:pPr>
      <w:r>
        <w:t>API output should be in JSON format</w:t>
      </w:r>
    </w:p>
    <w:p w14:paraId="364CBCCB" w14:textId="27453930" w:rsidR="00602DEA" w:rsidRPr="00602DEA" w:rsidRDefault="00F27E88" w:rsidP="00602DEA">
      <w:pPr>
        <w:pStyle w:val="ListParagraph"/>
        <w:numPr>
          <w:ilvl w:val="0"/>
          <w:numId w:val="1"/>
        </w:numPr>
      </w:pPr>
      <w:r>
        <w:rPr>
          <w:rFonts w:ascii="Segoe UI" w:hAnsi="Segoe UI" w:cs="Segoe UI"/>
          <w:color w:val="1F2328"/>
          <w:shd w:val="clear" w:color="auto" w:fill="FFFFFF"/>
        </w:rPr>
        <w:t xml:space="preserve"> Use 3 </w:t>
      </w:r>
      <w:proofErr w:type="spellStart"/>
      <w:r>
        <w:rPr>
          <w:rFonts w:ascii="Segoe UI" w:hAnsi="Segoe UI" w:cs="Segoe UI"/>
          <w:color w:val="1F2328"/>
          <w:shd w:val="clear" w:color="auto" w:fill="FFFFFF"/>
        </w:rPr>
        <w:t>senseBox</w:t>
      </w:r>
      <w:proofErr w:type="spellEnd"/>
      <w:r>
        <w:rPr>
          <w:rFonts w:ascii="Segoe UI" w:hAnsi="Segoe UI" w:cs="Segoe UI"/>
          <w:color w:val="1F2328"/>
          <w:shd w:val="clear" w:color="auto" w:fill="FFFFFF"/>
        </w:rPr>
        <w:t xml:space="preserve"> IDs close to each other </w:t>
      </w:r>
    </w:p>
    <w:p w14:paraId="5EB30087" w14:textId="1DBAB3E5" w:rsidR="00602DEA" w:rsidRDefault="00602DEA" w:rsidP="00602DEA">
      <w:pPr>
        <w:pStyle w:val="ListParagraph"/>
        <w:numPr>
          <w:ilvl w:val="0"/>
          <w:numId w:val="1"/>
        </w:numPr>
      </w:pPr>
      <w:hyperlink r:id="rId5" w:history="1">
        <w:r w:rsidRPr="00F56F51">
          <w:rPr>
            <w:rStyle w:val="Hyperlink"/>
          </w:rPr>
          <w:t>https://opensensemap.org/explore/5eba5fbad46fb8001b799786</w:t>
        </w:r>
      </w:hyperlink>
      <w:r>
        <w:t xml:space="preserve"> </w:t>
      </w:r>
    </w:p>
    <w:p w14:paraId="22F454FF" w14:textId="59D646A1" w:rsidR="00602DEA" w:rsidRDefault="00602DEA" w:rsidP="00602DEA">
      <w:pPr>
        <w:pStyle w:val="ListParagraph"/>
        <w:numPr>
          <w:ilvl w:val="0"/>
          <w:numId w:val="1"/>
        </w:numPr>
      </w:pPr>
      <w:hyperlink r:id="rId6" w:history="1">
        <w:r w:rsidRPr="00F56F51">
          <w:rPr>
            <w:rStyle w:val="Hyperlink"/>
          </w:rPr>
          <w:t>https://opensensemap.org/explore/5e60cf5557703e001bdae7f8</w:t>
        </w:r>
      </w:hyperlink>
      <w:r>
        <w:t xml:space="preserve"> </w:t>
      </w:r>
    </w:p>
    <w:p w14:paraId="05B36935" w14:textId="501F7037" w:rsidR="00602DEA" w:rsidRDefault="00602DEA" w:rsidP="00602DEA">
      <w:pPr>
        <w:pStyle w:val="ListParagraph"/>
        <w:numPr>
          <w:ilvl w:val="0"/>
          <w:numId w:val="1"/>
        </w:numPr>
      </w:pPr>
      <w:hyperlink r:id="rId7" w:history="1">
        <w:r w:rsidRPr="00F56F51">
          <w:rPr>
            <w:rStyle w:val="Hyperlink"/>
          </w:rPr>
          <w:t>https://opensensemap.org/explore/5eb99cacd46fb8001b2ce04c</w:t>
        </w:r>
      </w:hyperlink>
      <w:r>
        <w:t xml:space="preserve"> </w:t>
      </w:r>
    </w:p>
    <w:p w14:paraId="7BE39B61" w14:textId="77777777" w:rsidR="00602DEA" w:rsidRDefault="00602DEA" w:rsidP="00602DEA">
      <w:pPr>
        <w:pStyle w:val="ListParagraph"/>
        <w:numPr>
          <w:ilvl w:val="0"/>
          <w:numId w:val="1"/>
        </w:numPr>
      </w:pPr>
    </w:p>
    <w:sectPr w:rsidR="00602DEA" w:rsidSect="0080171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5453B0E"/>
    <w:multiLevelType w:val="hybridMultilevel"/>
    <w:tmpl w:val="F4D06548"/>
    <w:lvl w:ilvl="0" w:tplc="B0621820">
      <w:numFmt w:val="bullet"/>
      <w:lvlText w:val="-"/>
      <w:lvlJc w:val="left"/>
      <w:pPr>
        <w:ind w:left="720" w:hanging="360"/>
      </w:pPr>
      <w:rPr>
        <w:rFonts w:ascii="Aptos" w:eastAsiaTheme="minorHAnsi" w:hAnsi="Apto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2926310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Y0MjcwM7MwNTYyNzNV0lEKTi0uzszPAykwrAUAj6s7eywAAAA="/>
  </w:docVars>
  <w:rsids>
    <w:rsidRoot w:val="00F27E88"/>
    <w:rsid w:val="00077B22"/>
    <w:rsid w:val="001A04CF"/>
    <w:rsid w:val="00266CA0"/>
    <w:rsid w:val="00330CC9"/>
    <w:rsid w:val="00463139"/>
    <w:rsid w:val="005434D5"/>
    <w:rsid w:val="00602DEA"/>
    <w:rsid w:val="00801719"/>
    <w:rsid w:val="00823029"/>
    <w:rsid w:val="008852B0"/>
    <w:rsid w:val="008E66CD"/>
    <w:rsid w:val="009A1800"/>
    <w:rsid w:val="00A14806"/>
    <w:rsid w:val="00C2205E"/>
    <w:rsid w:val="00C721B5"/>
    <w:rsid w:val="00D4222D"/>
    <w:rsid w:val="00D87DDA"/>
    <w:rsid w:val="00DD16C5"/>
    <w:rsid w:val="00DD31E5"/>
    <w:rsid w:val="00DF468C"/>
    <w:rsid w:val="00E25F0F"/>
    <w:rsid w:val="00F03F4C"/>
    <w:rsid w:val="00F27E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565F17"/>
  <w15:chartTrackingRefBased/>
  <w15:docId w15:val="{000D5E07-8C7C-47A0-BC4A-C6610036E7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27E88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27E88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27E88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27E88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27E88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27E88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27E88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27E88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27E88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27E88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27E88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27E88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27E88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27E88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27E88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27E88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27E88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27E88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F27E88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27E8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F27E88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F27E88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F27E88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F27E88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F27E88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F27E88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27E88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27E88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F27E88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602DEA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02DE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opensensemap.org/explore/5eb99cacd46fb8001b2ce04c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opensensemap.org/explore/5e60cf5557703e001bdae7f8" TargetMode="External"/><Relationship Id="rId5" Type="http://schemas.openxmlformats.org/officeDocument/2006/relationships/hyperlink" Target="https://opensensemap.org/explore/5eba5fbad46fb8001b799786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4</TotalTime>
  <Pages>1</Pages>
  <Words>70</Words>
  <Characters>40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hmoud  Abdelgowad Abdelmonaem</dc:creator>
  <cp:keywords/>
  <dc:description/>
  <cp:lastModifiedBy>Mahmoud  Abdelgowad Abdelmonaem</cp:lastModifiedBy>
  <cp:revision>1</cp:revision>
  <dcterms:created xsi:type="dcterms:W3CDTF">2024-06-17T19:44:00Z</dcterms:created>
  <dcterms:modified xsi:type="dcterms:W3CDTF">2024-06-18T04:28:00Z</dcterms:modified>
</cp:coreProperties>
</file>